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75A8A21C" w:rsidR="00DB5E70" w:rsidRPr="008900E3" w:rsidRDefault="00937124" w:rsidP="00DB5E70">
      <w:pPr>
        <w:rPr>
          <w:b/>
        </w:rPr>
      </w:pPr>
      <w:r>
        <w:rPr>
          <w:b/>
        </w:rPr>
        <w:t>Expressions and Equations</w:t>
      </w:r>
      <w:r w:rsidR="008900E3" w:rsidRPr="008900E3">
        <w:rPr>
          <w:b/>
        </w:rPr>
        <w:t xml:space="preserve"> (8.</w:t>
      </w:r>
      <w:r>
        <w:rPr>
          <w:b/>
        </w:rPr>
        <w:t>EE.</w:t>
      </w:r>
      <w:r w:rsidR="00A75A95">
        <w:rPr>
          <w:b/>
        </w:rPr>
        <w:t>4</w:t>
      </w:r>
      <w:r w:rsidR="008900E3" w:rsidRPr="008900E3">
        <w:rPr>
          <w:b/>
        </w:rPr>
        <w:t>)</w:t>
      </w:r>
    </w:p>
    <w:p w14:paraId="206D08D0" w14:textId="77777777" w:rsidR="00DB5E70" w:rsidRDefault="00DB5E70" w:rsidP="00DB5E70"/>
    <w:p w14:paraId="408E5AB2" w14:textId="15F769B3" w:rsidR="009275F2" w:rsidRDefault="00A75A95" w:rsidP="009275F2">
      <w:pPr>
        <w:rPr>
          <w:noProof/>
        </w:rPr>
      </w:pPr>
      <w:r>
        <w:t>A student uses a calculator to estimate the number of leaves in a forest. The student’s calculation is based on an estimate of about 2 x 10</w:t>
      </w:r>
      <w:r>
        <w:rPr>
          <w:vertAlign w:val="superscript"/>
        </w:rPr>
        <w:t>5</w:t>
      </w:r>
      <w:r>
        <w:t xml:space="preserve"> leaves on a mature tree. After the student performs some calculations, the calculator displays the result </w:t>
      </w:r>
      <w:r w:rsidRPr="00A75A95">
        <w:rPr>
          <w:noProof/>
        </w:rPr>
        <w:t xml:space="preserve"> </w:t>
      </w:r>
      <w:r w:rsidRPr="00A75A95">
        <w:drawing>
          <wp:inline distT="0" distB="0" distL="0" distR="0" wp14:anchorId="4F9E1867" wp14:editId="49607F10">
            <wp:extent cx="536748" cy="159027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20543"/>
                    <a:stretch/>
                  </pic:blipFill>
                  <pic:spPr bwMode="auto">
                    <a:xfrm>
                      <a:off x="0" y="0"/>
                      <a:ext cx="624399" cy="1849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9EA62F" w14:textId="145A2EB8" w:rsidR="00A75A95" w:rsidRDefault="00A75A95" w:rsidP="009275F2">
      <w:pPr>
        <w:rPr>
          <w:noProof/>
        </w:rPr>
      </w:pPr>
    </w:p>
    <w:p w14:paraId="62BF13EC" w14:textId="1361C942" w:rsidR="00A75A95" w:rsidRPr="00A75A95" w:rsidRDefault="00A75A95" w:rsidP="009275F2">
      <w:r>
        <w:rPr>
          <w:noProof/>
        </w:rPr>
        <w:t>Which statement provides a reasonable explanation for the calculator’s result?</w:t>
      </w:r>
    </w:p>
    <w:p w14:paraId="2B229C3A" w14:textId="6AA42A62" w:rsidR="009275F2" w:rsidRPr="009275F2" w:rsidRDefault="009275F2" w:rsidP="00DB5E70"/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528"/>
        <w:gridCol w:w="7447"/>
      </w:tblGrid>
      <w:tr w:rsidR="00937124" w14:paraId="690F12B7" w14:textId="77777777" w:rsidTr="008900E3">
        <w:tc>
          <w:tcPr>
            <w:tcW w:w="3528" w:type="dxa"/>
            <w:shd w:val="clear" w:color="auto" w:fill="95B3D7" w:themeFill="accent1" w:themeFillTint="99"/>
          </w:tcPr>
          <w:p w14:paraId="485F67B1" w14:textId="77777777" w:rsidR="00DB5E70" w:rsidRDefault="00DB5E70" w:rsidP="00DB5E70">
            <w:pPr>
              <w:jc w:val="center"/>
            </w:pPr>
            <w:r>
              <w:t>Choose yes or no</w:t>
            </w:r>
          </w:p>
        </w:tc>
        <w:tc>
          <w:tcPr>
            <w:tcW w:w="7447" w:type="dxa"/>
            <w:shd w:val="clear" w:color="auto" w:fill="95B3D7" w:themeFill="accent1" w:themeFillTint="99"/>
          </w:tcPr>
          <w:p w14:paraId="0F19BA5C" w14:textId="77777777" w:rsidR="00DB5E70" w:rsidRDefault="00DB5E70" w:rsidP="00DB5E70">
            <w:pPr>
              <w:jc w:val="center"/>
            </w:pPr>
            <w:r>
              <w:t>Explain your thinking</w:t>
            </w:r>
          </w:p>
        </w:tc>
      </w:tr>
      <w:tr w:rsidR="00937124" w14:paraId="65ADBFD4" w14:textId="77777777" w:rsidTr="008900E3">
        <w:tc>
          <w:tcPr>
            <w:tcW w:w="3528" w:type="dxa"/>
          </w:tcPr>
          <w:p w14:paraId="72DEA09B" w14:textId="2F5E1EE8" w:rsidR="009275F2" w:rsidRDefault="00A75A95" w:rsidP="00A75A95">
            <w:r>
              <w:t>A. The result indicates an estimate of 200,000,000 leaves. This is reasonable because a forest has many trees.</w:t>
            </w:r>
          </w:p>
          <w:p w14:paraId="024DF8A3" w14:textId="6205742E" w:rsidR="00DB5E70" w:rsidRDefault="00DB5E70" w:rsidP="00DB5E70">
            <w:r>
              <w:t xml:space="preserve"> </w:t>
            </w:r>
          </w:p>
          <w:p w14:paraId="70D99E09" w14:textId="77777777" w:rsidR="008900E3" w:rsidRDefault="008900E3" w:rsidP="00DB5E70"/>
          <w:p w14:paraId="26690149" w14:textId="519AA3B2" w:rsidR="00DB5E70" w:rsidRDefault="00DB5E70" w:rsidP="00DB5E70">
            <w:r>
              <w:t xml:space="preserve">                              </w:t>
            </w:r>
            <w:r w:rsidR="005D5B5D">
              <w:t xml:space="preserve">        </w:t>
            </w:r>
            <w:r>
              <w:t>Yes   or   No</w:t>
            </w:r>
          </w:p>
        </w:tc>
        <w:tc>
          <w:tcPr>
            <w:tcW w:w="7447" w:type="dxa"/>
          </w:tcPr>
          <w:p w14:paraId="074B833F" w14:textId="77777777" w:rsidR="00DB5E70" w:rsidRDefault="00DB5E70" w:rsidP="00DB5E70"/>
          <w:p w14:paraId="25631873" w14:textId="47C5E976" w:rsidR="00972848" w:rsidRDefault="00972848" w:rsidP="00DB5E70"/>
        </w:tc>
      </w:tr>
      <w:tr w:rsidR="00937124" w14:paraId="15086042" w14:textId="77777777" w:rsidTr="008900E3">
        <w:tc>
          <w:tcPr>
            <w:tcW w:w="3528" w:type="dxa"/>
          </w:tcPr>
          <w:p w14:paraId="362E20CB" w14:textId="43D71A07" w:rsidR="008900E3" w:rsidRPr="00A75A95" w:rsidRDefault="00DB5E70" w:rsidP="009275F2">
            <w:r>
              <w:t xml:space="preserve">B. </w:t>
            </w:r>
            <w:r w:rsidR="00A75A95">
              <w:t>The result indicates an estimate of 2</w:t>
            </w:r>
            <w:r w:rsidR="00A75A95">
              <w:rPr>
                <w:vertAlign w:val="superscript"/>
              </w:rPr>
              <w:t>8</w:t>
            </w:r>
            <w:r w:rsidR="00A75A95">
              <w:t xml:space="preserve">. This is reasonable because it represents a value greater than the number of leaves on a single tree. </w:t>
            </w:r>
          </w:p>
          <w:p w14:paraId="5B587B09" w14:textId="0646E88C" w:rsidR="008900E3" w:rsidRDefault="008900E3" w:rsidP="00DB5E70"/>
          <w:p w14:paraId="2018F2CC" w14:textId="51CAB047" w:rsidR="00DB5E70" w:rsidRDefault="00DB5E70" w:rsidP="00DB5E70">
            <w:r>
              <w:t xml:space="preserve">                            </w:t>
            </w:r>
            <w:r w:rsidR="005D5B5D">
              <w:t xml:space="preserve">          </w:t>
            </w:r>
            <w:r>
              <w:t>Yes   or   No</w:t>
            </w:r>
          </w:p>
        </w:tc>
        <w:tc>
          <w:tcPr>
            <w:tcW w:w="7447" w:type="dxa"/>
          </w:tcPr>
          <w:p w14:paraId="74647A99" w14:textId="77777777" w:rsidR="00DB5E70" w:rsidRDefault="00DB5E70" w:rsidP="00DB5E70"/>
          <w:p w14:paraId="7827417D" w14:textId="77777777" w:rsidR="00972848" w:rsidRDefault="00972848" w:rsidP="00DB5E70"/>
        </w:tc>
      </w:tr>
      <w:tr w:rsidR="00937124" w14:paraId="79DF123C" w14:textId="77777777" w:rsidTr="008900E3">
        <w:tc>
          <w:tcPr>
            <w:tcW w:w="3528" w:type="dxa"/>
          </w:tcPr>
          <w:p w14:paraId="5FB088B0" w14:textId="31CCEF04" w:rsidR="008900E3" w:rsidRDefault="00DB5E70" w:rsidP="009275F2">
            <w:r>
              <w:t>C</w:t>
            </w:r>
            <w:r w:rsidR="009275F2">
              <w:t xml:space="preserve">. </w:t>
            </w:r>
            <w:r w:rsidR="00A75A95">
              <w:t>The result indicates an estimate of 0.00000002. This is not a reasonable result because it indicates that the estimated number of leaves is less than one.</w:t>
            </w:r>
          </w:p>
          <w:p w14:paraId="6D4931D8" w14:textId="6954028C" w:rsidR="009275F2" w:rsidRDefault="009275F2" w:rsidP="009275F2"/>
          <w:p w14:paraId="3DB7295B" w14:textId="77777777" w:rsidR="008900E3" w:rsidRDefault="008900E3" w:rsidP="00DB5E70"/>
          <w:p w14:paraId="694DF1B6" w14:textId="6F9A5014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</w:tc>
        <w:tc>
          <w:tcPr>
            <w:tcW w:w="7447" w:type="dxa"/>
          </w:tcPr>
          <w:p w14:paraId="6E3ECA2D" w14:textId="77777777" w:rsidR="00DB5E70" w:rsidRDefault="00DB5E70" w:rsidP="00DB5E70"/>
        </w:tc>
      </w:tr>
      <w:tr w:rsidR="00937124" w14:paraId="57C2A716" w14:textId="77777777" w:rsidTr="008900E3">
        <w:tc>
          <w:tcPr>
            <w:tcW w:w="3528" w:type="dxa"/>
          </w:tcPr>
          <w:p w14:paraId="04B7338B" w14:textId="48F16452" w:rsidR="00DB5E70" w:rsidRDefault="00DB5E70" w:rsidP="009275F2">
            <w:r>
              <w:t xml:space="preserve">D. </w:t>
            </w:r>
            <w:r w:rsidR="00A75A95">
              <w:t>The result indicates an estimate of -16. This is not a reasonable result because there cannot be a negative number of leaves in the forest.</w:t>
            </w:r>
          </w:p>
          <w:p w14:paraId="299E7DE3" w14:textId="56F29DD5" w:rsidR="009275F2" w:rsidRDefault="009275F2" w:rsidP="009275F2"/>
          <w:p w14:paraId="25DE4002" w14:textId="77777777" w:rsidR="008900E3" w:rsidRDefault="008900E3" w:rsidP="00DB5E70"/>
          <w:p w14:paraId="71FF3717" w14:textId="41DF2003" w:rsidR="00DB5E70" w:rsidRDefault="00DB5E70" w:rsidP="00DB5E70">
            <w:r>
              <w:t xml:space="preserve">                                     </w:t>
            </w:r>
            <w:r w:rsidR="005D5B5D">
              <w:t xml:space="preserve"> </w:t>
            </w:r>
            <w:r>
              <w:t>Yes   or   No</w:t>
            </w:r>
          </w:p>
        </w:tc>
        <w:tc>
          <w:tcPr>
            <w:tcW w:w="7447" w:type="dxa"/>
          </w:tcPr>
          <w:p w14:paraId="66F17281" w14:textId="77777777" w:rsidR="00DB5E70" w:rsidRDefault="00DB5E70" w:rsidP="00DB5E70"/>
        </w:tc>
      </w:tr>
    </w:tbl>
    <w:p w14:paraId="221A70FC" w14:textId="77777777" w:rsidR="00826C0B" w:rsidRDefault="00DB5E70" w:rsidP="00826C0B">
      <w:r>
        <w:t>Source: PARCC Spr</w:t>
      </w:r>
      <w:r w:rsidR="002150DB">
        <w:t>ing 201</w:t>
      </w:r>
      <w:r w:rsidR="009F0BB7">
        <w:t xml:space="preserve">8 </w:t>
      </w:r>
      <w:r w:rsidR="002150DB">
        <w:t xml:space="preserve">Grade </w:t>
      </w:r>
      <w:r w:rsidR="009F0BB7">
        <w:t xml:space="preserve">8 </w:t>
      </w:r>
      <w:r w:rsidR="002150DB">
        <w:t>Released Items</w:t>
      </w:r>
      <w:r w:rsidR="009F0BB7">
        <w:t xml:space="preserve"> </w:t>
      </w:r>
      <w:hyperlink r:id="rId9" w:history="1">
        <w:r w:rsidR="00826C0B">
          <w:rPr>
            <w:rStyle w:val="Hyperlink"/>
          </w:rPr>
          <w:t>https://assessmentresource.org/wp-content/uploads/2019/08/Grade-8-Math-Item-Set-2018.pdf</w:t>
        </w:r>
      </w:hyperlink>
    </w:p>
    <w:p w14:paraId="60F3BE85" w14:textId="14BD918F" w:rsidR="00DB5E70" w:rsidRDefault="00826C0B" w:rsidP="00DB5E70">
      <w:r>
        <w:t xml:space="preserve">Item </w:t>
      </w:r>
      <w:r w:rsidR="00A75A95">
        <w:t>M25185</w:t>
      </w:r>
      <w:bookmarkStart w:id="0" w:name="_GoBack"/>
      <w:bookmarkEnd w:id="0"/>
    </w:p>
    <w:sectPr w:rsidR="00DB5E70" w:rsidSect="008900E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D2876"/>
    <w:multiLevelType w:val="hybridMultilevel"/>
    <w:tmpl w:val="58F657C4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qgUANVOiZCwAAAA="/>
  </w:docVars>
  <w:rsids>
    <w:rsidRoot w:val="00DB5E70"/>
    <w:rsid w:val="002150DB"/>
    <w:rsid w:val="005D5B5D"/>
    <w:rsid w:val="007B2D78"/>
    <w:rsid w:val="00826C0B"/>
    <w:rsid w:val="008900E3"/>
    <w:rsid w:val="009275F2"/>
    <w:rsid w:val="00937124"/>
    <w:rsid w:val="00972848"/>
    <w:rsid w:val="009F0BB7"/>
    <w:rsid w:val="00A75A95"/>
    <w:rsid w:val="00B05FF6"/>
    <w:rsid w:val="00B10A24"/>
    <w:rsid w:val="00B761DD"/>
    <w:rsid w:val="00DB5E70"/>
    <w:rsid w:val="00E14253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0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assessmentresource.org/wp-content/uploads/2019/08/Grade-8-Math-Item-Set-2018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17DFE9-BB16-4406-89D8-DF61E73147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9DC9E19-B8DB-4270-8325-1863770E92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CCD3BE-6D82-40D3-BDEC-0CE3D553065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2</cp:revision>
  <dcterms:created xsi:type="dcterms:W3CDTF">2019-10-24T16:52:00Z</dcterms:created>
  <dcterms:modified xsi:type="dcterms:W3CDTF">2019-10-24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